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2334D" w14:textId="22C2566E" w:rsidR="009A0331" w:rsidRDefault="00287276" w:rsidP="00287276">
      <w:pPr>
        <w:pStyle w:val="Heading2"/>
      </w:pPr>
      <w:r>
        <w:t>In-Class 2 – Alarm Clock</w:t>
      </w:r>
    </w:p>
    <w:p w14:paraId="3A1B8EFF" w14:textId="58E69DE3" w:rsidR="00287276" w:rsidRDefault="002E6D79" w:rsidP="00287276">
      <w:r>
        <w:rPr>
          <w:noProof/>
        </w:rPr>
        <w:drawing>
          <wp:inline distT="0" distB="0" distL="0" distR="0" wp14:anchorId="2243FAF0" wp14:editId="24FE8B20">
            <wp:extent cx="4133850" cy="2171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8EA58" w14:textId="08E3B185" w:rsidR="00287276" w:rsidRPr="00162804" w:rsidRDefault="00287276" w:rsidP="00287276">
      <w:pPr>
        <w:rPr>
          <w:strike/>
        </w:rPr>
      </w:pPr>
      <w:r w:rsidRPr="00162804">
        <w:rPr>
          <w:strike/>
        </w:rPr>
        <w:t>This is the design of the alarm clock.  The</w:t>
      </w:r>
      <w:r w:rsidR="002D5BB8" w:rsidRPr="00162804">
        <w:rPr>
          <w:strike/>
        </w:rPr>
        <w:t xml:space="preserve"> (sample)</w:t>
      </w:r>
      <w:r w:rsidRPr="00162804">
        <w:rPr>
          <w:strike/>
        </w:rPr>
        <w:t xml:space="preserve"> text in the time label and in the alarm time</w:t>
      </w:r>
      <w:r w:rsidRPr="00162804">
        <w:rPr>
          <w:b/>
          <w:bCs/>
          <w:strike/>
        </w:rPr>
        <w:t xml:space="preserve"> textbox </w:t>
      </w:r>
      <w:r w:rsidRPr="00162804">
        <w:rPr>
          <w:strike/>
        </w:rPr>
        <w:t xml:space="preserve">are just to see what </w:t>
      </w:r>
      <w:proofErr w:type="gramStart"/>
      <w:r w:rsidRPr="00162804">
        <w:rPr>
          <w:strike/>
        </w:rPr>
        <w:t>they’ll</w:t>
      </w:r>
      <w:proofErr w:type="gramEnd"/>
      <w:r w:rsidRPr="00162804">
        <w:rPr>
          <w:strike/>
        </w:rPr>
        <w:t xml:space="preserve"> look like when the clock is running</w:t>
      </w:r>
      <w:r w:rsidR="002D5BB8" w:rsidRPr="00162804">
        <w:rPr>
          <w:strike/>
        </w:rPr>
        <w:t xml:space="preserve"> – when created it must always show the current time</w:t>
      </w:r>
      <w:r w:rsidRPr="00162804">
        <w:rPr>
          <w:strike/>
        </w:rPr>
        <w:t>.</w:t>
      </w:r>
    </w:p>
    <w:p w14:paraId="6FF76395" w14:textId="000194B3" w:rsidR="002D5BB8" w:rsidRPr="00071AAA" w:rsidRDefault="00287276" w:rsidP="00287276">
      <w:pPr>
        <w:rPr>
          <w:strike/>
        </w:rPr>
      </w:pPr>
      <w:r w:rsidRPr="00071AAA">
        <w:rPr>
          <w:strike/>
        </w:rPr>
        <w:t xml:space="preserve">Double-click the form to create a </w:t>
      </w:r>
      <w:r w:rsidR="005C77AA" w:rsidRPr="00071AAA">
        <w:rPr>
          <w:strike/>
        </w:rPr>
        <w:t>Form Load</w:t>
      </w:r>
      <w:r w:rsidRPr="00071AAA">
        <w:rPr>
          <w:strike/>
        </w:rPr>
        <w:t xml:space="preserve"> method.  Load the current time into the time label … hour, minute</w:t>
      </w:r>
      <w:r w:rsidR="002E6D79" w:rsidRPr="00071AAA">
        <w:rPr>
          <w:strike/>
        </w:rPr>
        <w:t xml:space="preserve"> second,</w:t>
      </w:r>
      <w:r w:rsidRPr="00071AAA">
        <w:rPr>
          <w:strike/>
        </w:rPr>
        <w:t xml:space="preserve"> AM/PM.</w:t>
      </w:r>
      <w:r w:rsidR="005F2C47" w:rsidRPr="00071AAA">
        <w:rPr>
          <w:strike/>
        </w:rPr>
        <w:t xml:space="preserve">  </w:t>
      </w:r>
    </w:p>
    <w:p w14:paraId="4F76E1C8" w14:textId="221DE56E" w:rsidR="00287276" w:rsidRPr="00071AAA" w:rsidRDefault="005F2C47" w:rsidP="00287276">
      <w:pPr>
        <w:rPr>
          <w:strike/>
        </w:rPr>
      </w:pPr>
      <w:r w:rsidRPr="00071AAA">
        <w:rPr>
          <w:strike/>
        </w:rPr>
        <w:t>You might also save the form’s background colour into</w:t>
      </w:r>
      <w:r>
        <w:t xml:space="preserve"> a global </w:t>
      </w:r>
      <w:proofErr w:type="spellStart"/>
      <w:proofErr w:type="gramStart"/>
      <w:r>
        <w:t>System.Drawing.Color</w:t>
      </w:r>
      <w:proofErr w:type="spellEnd"/>
      <w:proofErr w:type="gramEnd"/>
      <w:r>
        <w:t xml:space="preserve"> variable … </w:t>
      </w:r>
      <w:r w:rsidRPr="00071AAA">
        <w:rPr>
          <w:strike/>
        </w:rPr>
        <w:t xml:space="preserve">just </w:t>
      </w:r>
      <w:proofErr w:type="spellStart"/>
      <w:r w:rsidRPr="00071AAA">
        <w:rPr>
          <w:strike/>
        </w:rPr>
        <w:t>say’n</w:t>
      </w:r>
      <w:proofErr w:type="spellEnd"/>
      <w:r w:rsidRPr="00071AAA">
        <w:rPr>
          <w:strike/>
        </w:rPr>
        <w:t>.</w:t>
      </w:r>
    </w:p>
    <w:p w14:paraId="157D0775" w14:textId="4A9B9622" w:rsidR="00287276" w:rsidRDefault="00287276" w:rsidP="00287276">
      <w:r w:rsidRPr="00071AAA">
        <w:rPr>
          <w:strike/>
        </w:rPr>
        <w:t xml:space="preserve">From the </w:t>
      </w:r>
      <w:r w:rsidRPr="00071AAA">
        <w:rPr>
          <w:i/>
          <w:strike/>
        </w:rPr>
        <w:t>Component</w:t>
      </w:r>
      <w:r w:rsidRPr="00071AAA">
        <w:rPr>
          <w:strike/>
        </w:rPr>
        <w:t xml:space="preserve"> category in the toolbox, add a clock timer</w:t>
      </w:r>
      <w:r>
        <w:t xml:space="preserve"> </w:t>
      </w:r>
      <w:r w:rsidRPr="00071AAA">
        <w:rPr>
          <w:strike/>
        </w:rPr>
        <w:t>and an alarm timer</w:t>
      </w:r>
      <w:r>
        <w:t xml:space="preserve">.  </w:t>
      </w:r>
      <w:r w:rsidRPr="00071AAA">
        <w:rPr>
          <w:strike/>
        </w:rPr>
        <w:t xml:space="preserve">Have each issue a </w:t>
      </w:r>
      <w:r w:rsidRPr="00071AAA">
        <w:rPr>
          <w:i/>
          <w:strike/>
        </w:rPr>
        <w:t>Tick</w:t>
      </w:r>
      <w:r w:rsidRPr="00071AAA">
        <w:rPr>
          <w:strike/>
        </w:rPr>
        <w:t xml:space="preserve"> event once a second. The clock timer is always active</w:t>
      </w:r>
      <w:r>
        <w:t xml:space="preserve">.  </w:t>
      </w:r>
      <w:r w:rsidRPr="00071AAA">
        <w:rPr>
          <w:strike/>
        </w:rPr>
        <w:t xml:space="preserve">When it issues a </w:t>
      </w:r>
      <w:r w:rsidRPr="00071AAA">
        <w:rPr>
          <w:i/>
          <w:strike/>
        </w:rPr>
        <w:t>tick</w:t>
      </w:r>
      <w:r w:rsidRPr="00071AAA">
        <w:rPr>
          <w:strike/>
        </w:rPr>
        <w:t xml:space="preserve"> event, update the clock display and</w:t>
      </w:r>
      <w:r w:rsidR="00A23C27" w:rsidRPr="00071AAA">
        <w:rPr>
          <w:strike/>
        </w:rPr>
        <w:t>,</w:t>
      </w:r>
      <w:r w:rsidRPr="00071AAA">
        <w:rPr>
          <w:strike/>
        </w:rPr>
        <w:t xml:space="preserve"> </w:t>
      </w:r>
      <w:r>
        <w:t xml:space="preserve">if </w:t>
      </w:r>
      <w:r>
        <w:rPr>
          <w:i/>
        </w:rPr>
        <w:t>Alarm Activate</w:t>
      </w:r>
      <w:r>
        <w:t xml:space="preserve"> is checked</w:t>
      </w:r>
      <w:r w:rsidR="00A23C27">
        <w:t>, check the alarm time.</w:t>
      </w:r>
    </w:p>
    <w:p w14:paraId="78B91EF5" w14:textId="77777777" w:rsidR="005C77AA" w:rsidRPr="00071AAA" w:rsidRDefault="005C77AA" w:rsidP="005C77AA">
      <w:pPr>
        <w:rPr>
          <w:strike/>
        </w:rPr>
      </w:pPr>
      <w:r w:rsidRPr="00071AAA">
        <w:rPr>
          <w:strike/>
        </w:rPr>
        <w:t xml:space="preserve">when “switch to </w:t>
      </w:r>
      <w:proofErr w:type="gramStart"/>
      <w:r w:rsidRPr="00071AAA">
        <w:rPr>
          <w:strike/>
        </w:rPr>
        <w:t>24 hour</w:t>
      </w:r>
      <w:proofErr w:type="gramEnd"/>
      <w:r w:rsidRPr="00071AAA">
        <w:rPr>
          <w:strike/>
        </w:rPr>
        <w:t xml:space="preserve"> clock” is checked - display the clock in 24 hour format (0-24 example 1PM=13) - the AM/PM must not be shown.</w:t>
      </w:r>
    </w:p>
    <w:p w14:paraId="5ECF1487" w14:textId="1E9BC4FE" w:rsidR="00287276" w:rsidRDefault="00287276" w:rsidP="00287276">
      <w:r>
        <w:t xml:space="preserve">The alarm timer is initially inactive.  When the displayed time equals the alarm time </w:t>
      </w:r>
      <w:r>
        <w:rPr>
          <w:u w:val="single"/>
        </w:rPr>
        <w:t>and</w:t>
      </w:r>
      <w:r>
        <w:t xml:space="preserve"> Alarm Active is checked, activate the alarm timer.  </w:t>
      </w:r>
      <w:r w:rsidR="00A23C27">
        <w:t>Every time</w:t>
      </w:r>
      <w:r>
        <w:t xml:space="preserve"> it issues a tick event, play a sound</w:t>
      </w:r>
      <w:r w:rsidR="00A23C27">
        <w:t xml:space="preserve"> … you may wish to alternate the clock face from red to green &amp; back on each tick.</w:t>
      </w:r>
    </w:p>
    <w:p w14:paraId="33261F21" w14:textId="7A805FFC" w:rsidR="00287276" w:rsidRDefault="00287276" w:rsidP="00287276">
      <w:r>
        <w:t xml:space="preserve">When </w:t>
      </w:r>
      <w:r>
        <w:rPr>
          <w:i/>
        </w:rPr>
        <w:t>Stop Alarm</w:t>
      </w:r>
      <w:r>
        <w:t xml:space="preserve"> is clicked</w:t>
      </w:r>
      <w:r w:rsidR="005F2C47">
        <w:t xml:space="preserve"> or the </w:t>
      </w:r>
      <w:r w:rsidR="005F2C47">
        <w:rPr>
          <w:i/>
        </w:rPr>
        <w:t>Alarm Active</w:t>
      </w:r>
      <w:r w:rsidR="005F2C47">
        <w:t xml:space="preserve"> checkbox is unchecked,</w:t>
      </w:r>
      <w:r>
        <w:t xml:space="preserve"> de-activate the alarm timer</w:t>
      </w:r>
      <w:r w:rsidR="005F2C47">
        <w:t xml:space="preserve"> and reset the background colour (if you were changing that too)</w:t>
      </w:r>
    </w:p>
    <w:p w14:paraId="59BC2A25" w14:textId="3D982FAB" w:rsidR="00A23C27" w:rsidRPr="00071AAA" w:rsidRDefault="00A23C27" w:rsidP="00287276">
      <w:pPr>
        <w:rPr>
          <w:strike/>
        </w:rPr>
      </w:pPr>
      <w:r w:rsidRPr="00071AAA">
        <w:rPr>
          <w:strike/>
        </w:rPr>
        <w:t xml:space="preserve">To play a sound: </w:t>
      </w:r>
    </w:p>
    <w:p w14:paraId="18A2BF08" w14:textId="77777777" w:rsidR="00A23C27" w:rsidRPr="00071AAA" w:rsidRDefault="00A23C27" w:rsidP="00A23C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trike/>
          <w:color w:val="000000"/>
          <w:sz w:val="19"/>
          <w:szCs w:val="19"/>
        </w:rPr>
      </w:pPr>
      <w:proofErr w:type="spellStart"/>
      <w:proofErr w:type="gramStart"/>
      <w:r w:rsidRPr="00071AAA">
        <w:rPr>
          <w:rFonts w:ascii="Consolas" w:hAnsi="Consolas" w:cs="Consolas"/>
          <w:strike/>
          <w:color w:val="000000"/>
          <w:sz w:val="19"/>
          <w:szCs w:val="19"/>
        </w:rPr>
        <w:t>System.Media.SoundPlayer</w:t>
      </w:r>
      <w:proofErr w:type="spellEnd"/>
      <w:proofErr w:type="gramEnd"/>
      <w:r w:rsidRPr="00071AAA">
        <w:rPr>
          <w:rFonts w:ascii="Consolas" w:hAnsi="Consolas" w:cs="Consolas"/>
          <w:strike/>
          <w:color w:val="000000"/>
          <w:sz w:val="19"/>
          <w:szCs w:val="19"/>
        </w:rPr>
        <w:t xml:space="preserve"> player = </w:t>
      </w:r>
      <w:r w:rsidRPr="00071AAA">
        <w:rPr>
          <w:rFonts w:ascii="Consolas" w:hAnsi="Consolas" w:cs="Consolas"/>
          <w:strike/>
          <w:color w:val="0000FF"/>
          <w:sz w:val="19"/>
          <w:szCs w:val="19"/>
        </w:rPr>
        <w:t>new</w:t>
      </w:r>
      <w:r w:rsidRPr="00071AAA">
        <w:rPr>
          <w:rFonts w:ascii="Consolas" w:hAnsi="Consolas" w:cs="Consolas"/>
          <w:strike/>
          <w:color w:val="000000"/>
          <w:sz w:val="19"/>
          <w:szCs w:val="19"/>
        </w:rPr>
        <w:t xml:space="preserve"> </w:t>
      </w:r>
      <w:proofErr w:type="spellStart"/>
      <w:r w:rsidRPr="00071AAA">
        <w:rPr>
          <w:rFonts w:ascii="Consolas" w:hAnsi="Consolas" w:cs="Consolas"/>
          <w:strike/>
          <w:color w:val="000000"/>
          <w:sz w:val="19"/>
          <w:szCs w:val="19"/>
        </w:rPr>
        <w:t>System.Media.SoundPlayer</w:t>
      </w:r>
      <w:proofErr w:type="spellEnd"/>
      <w:r w:rsidRPr="00071AAA">
        <w:rPr>
          <w:rFonts w:ascii="Consolas" w:hAnsi="Consolas" w:cs="Consolas"/>
          <w:strike/>
          <w:color w:val="000000"/>
          <w:sz w:val="19"/>
          <w:szCs w:val="19"/>
        </w:rPr>
        <w:t>();</w:t>
      </w:r>
    </w:p>
    <w:p w14:paraId="3687585E" w14:textId="77777777" w:rsidR="00A23C27" w:rsidRPr="00071AAA" w:rsidRDefault="00A23C27" w:rsidP="00A23C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trike/>
          <w:color w:val="000000"/>
          <w:sz w:val="19"/>
          <w:szCs w:val="19"/>
        </w:rPr>
      </w:pPr>
      <w:proofErr w:type="spellStart"/>
      <w:proofErr w:type="gramStart"/>
      <w:r w:rsidRPr="00071AAA">
        <w:rPr>
          <w:rFonts w:ascii="Consolas" w:hAnsi="Consolas" w:cs="Consolas"/>
          <w:strike/>
          <w:color w:val="000000"/>
          <w:sz w:val="19"/>
          <w:szCs w:val="19"/>
        </w:rPr>
        <w:t>player.SoundLocation</w:t>
      </w:r>
      <w:proofErr w:type="spellEnd"/>
      <w:proofErr w:type="gramEnd"/>
      <w:r w:rsidRPr="00071AAA">
        <w:rPr>
          <w:rFonts w:ascii="Consolas" w:hAnsi="Consolas" w:cs="Consolas"/>
          <w:strike/>
          <w:color w:val="000000"/>
          <w:sz w:val="19"/>
          <w:szCs w:val="19"/>
        </w:rPr>
        <w:t xml:space="preserve"> = </w:t>
      </w:r>
      <w:r w:rsidRPr="00071AAA">
        <w:rPr>
          <w:rFonts w:ascii="Consolas" w:hAnsi="Consolas" w:cs="Consolas"/>
          <w:strike/>
          <w:color w:val="800000"/>
          <w:sz w:val="19"/>
          <w:szCs w:val="19"/>
        </w:rPr>
        <w:t>@"c:\windows\media\Windows Logoff Sound.wav"</w:t>
      </w:r>
      <w:r w:rsidRPr="00071AAA">
        <w:rPr>
          <w:rFonts w:ascii="Consolas" w:hAnsi="Consolas" w:cs="Consolas"/>
          <w:strike/>
          <w:color w:val="000000"/>
          <w:sz w:val="19"/>
          <w:szCs w:val="19"/>
        </w:rPr>
        <w:t>;</w:t>
      </w:r>
    </w:p>
    <w:p w14:paraId="1269852C" w14:textId="786F64DC" w:rsidR="00A23C27" w:rsidRPr="00071AAA" w:rsidRDefault="00A23C27" w:rsidP="00A23C27">
      <w:pPr>
        <w:rPr>
          <w:rFonts w:ascii="Consolas" w:hAnsi="Consolas" w:cs="Consolas"/>
          <w:strike/>
          <w:color w:val="000000"/>
          <w:sz w:val="19"/>
          <w:szCs w:val="19"/>
        </w:rPr>
      </w:pPr>
      <w:proofErr w:type="spellStart"/>
      <w:proofErr w:type="gramStart"/>
      <w:r w:rsidRPr="00071AAA">
        <w:rPr>
          <w:rFonts w:ascii="Consolas" w:hAnsi="Consolas" w:cs="Consolas"/>
          <w:strike/>
          <w:color w:val="000000"/>
          <w:sz w:val="19"/>
          <w:szCs w:val="19"/>
        </w:rPr>
        <w:t>player.Play</w:t>
      </w:r>
      <w:proofErr w:type="spellEnd"/>
      <w:proofErr w:type="gramEnd"/>
      <w:r w:rsidRPr="00071AAA">
        <w:rPr>
          <w:rFonts w:ascii="Consolas" w:hAnsi="Consolas" w:cs="Consolas"/>
          <w:strike/>
          <w:color w:val="000000"/>
          <w:sz w:val="19"/>
          <w:szCs w:val="19"/>
        </w:rPr>
        <w:t>();</w:t>
      </w:r>
    </w:p>
    <w:p w14:paraId="3756BCF5" w14:textId="159BE623" w:rsidR="00A23C27" w:rsidRDefault="00A23C27" w:rsidP="00A23C27"/>
    <w:p w14:paraId="18D88C1B" w14:textId="70339C40" w:rsidR="00A23C27" w:rsidRDefault="00A23C27" w:rsidP="00A23C27">
      <w:r>
        <w:t xml:space="preserve">Marking: </w:t>
      </w:r>
    </w:p>
    <w:p w14:paraId="06FE3EF6" w14:textId="4195B451" w:rsidR="00A23C27" w:rsidRDefault="00A23C27" w:rsidP="00A23C27">
      <w:r>
        <w:t xml:space="preserve">1 – current time is displayed &amp; stays </w:t>
      </w:r>
      <w:proofErr w:type="gramStart"/>
      <w:r>
        <w:t>current</w:t>
      </w:r>
      <w:proofErr w:type="gramEnd"/>
    </w:p>
    <w:p w14:paraId="669F26A4" w14:textId="02750914" w:rsidR="00A23C27" w:rsidRDefault="00A23C27" w:rsidP="00A23C27">
      <w:r>
        <w:t>2 – alarm sounds if alarm time equals clock time and Alarm Active is checked.</w:t>
      </w:r>
    </w:p>
    <w:p w14:paraId="5EEA07ED" w14:textId="46B10901" w:rsidR="00A23C27" w:rsidRPr="00A23C27" w:rsidRDefault="00A23C27" w:rsidP="00A23C27">
      <w:r>
        <w:lastRenderedPageBreak/>
        <w:t xml:space="preserve">3 – alarm stops sounding when </w:t>
      </w:r>
      <w:r>
        <w:rPr>
          <w:i/>
        </w:rPr>
        <w:t>Stop Alarm</w:t>
      </w:r>
      <w:r>
        <w:t xml:space="preserve"> is clicked</w:t>
      </w:r>
    </w:p>
    <w:sectPr w:rsidR="00A23C27" w:rsidRPr="00A23C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TYwMbI0NTQ0szRT0lEKTi0uzszPAykwrAUAkaia2iwAAAA="/>
  </w:docVars>
  <w:rsids>
    <w:rsidRoot w:val="00361F9D"/>
    <w:rsid w:val="00071AAA"/>
    <w:rsid w:val="000A5D70"/>
    <w:rsid w:val="00162804"/>
    <w:rsid w:val="00287276"/>
    <w:rsid w:val="002D5BB8"/>
    <w:rsid w:val="002E6D79"/>
    <w:rsid w:val="00361F9D"/>
    <w:rsid w:val="003F62D2"/>
    <w:rsid w:val="00407A37"/>
    <w:rsid w:val="004A2C2E"/>
    <w:rsid w:val="005C77AA"/>
    <w:rsid w:val="005F2C47"/>
    <w:rsid w:val="00891B24"/>
    <w:rsid w:val="00A23C27"/>
    <w:rsid w:val="00CE0C01"/>
    <w:rsid w:val="00D3206F"/>
    <w:rsid w:val="00F85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0BD11"/>
  <w15:chartTrackingRefBased/>
  <w15:docId w15:val="{0577E5D6-F238-41A8-9681-4512E198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2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72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7</cp:revision>
  <dcterms:created xsi:type="dcterms:W3CDTF">2018-01-31T12:55:00Z</dcterms:created>
  <dcterms:modified xsi:type="dcterms:W3CDTF">2021-02-18T22:07:00Z</dcterms:modified>
</cp:coreProperties>
</file>